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FDEB7F" w14:textId="77777777" w:rsidR="00361DFC" w:rsidRDefault="00361DFC" w:rsidP="00361DFC">
      <w:pPr>
        <w:pStyle w:val="Heading1"/>
        <w:spacing w:line="360" w:lineRule="auto"/>
      </w:pPr>
      <w:bookmarkStart w:id="0" w:name="vimbiso-scholarship-trust-fund"/>
    </w:p>
    <w:p w14:paraId="32F3CC0A" w14:textId="702D96C5" w:rsidR="00CF4E54" w:rsidRDefault="00000000" w:rsidP="00361DFC">
      <w:pPr>
        <w:pStyle w:val="Heading1"/>
        <w:spacing w:line="360" w:lineRule="auto"/>
      </w:pPr>
      <w:r>
        <w:lastRenderedPageBreak/>
        <w:t>VIMBISO SCHOLARSHIP TRUST FUND</w:t>
      </w:r>
    </w:p>
    <w:p w14:paraId="4DE75E3E" w14:textId="77777777" w:rsidR="00CF4E54" w:rsidRDefault="00000000" w:rsidP="00361DFC">
      <w:pPr>
        <w:pStyle w:val="Heading2"/>
        <w:spacing w:line="360" w:lineRule="auto"/>
      </w:pPr>
      <w:bookmarkStart w:id="1" w:name="scholarship-application-form"/>
      <w:r>
        <w:t>Scholarship Application Form</w:t>
      </w:r>
    </w:p>
    <w:p w14:paraId="40175CB8" w14:textId="77777777" w:rsidR="00CF4E54" w:rsidRDefault="00000000" w:rsidP="00361DFC">
      <w:pPr>
        <w:pStyle w:val="Heading3"/>
        <w:spacing w:line="360" w:lineRule="auto"/>
      </w:pPr>
      <w:bookmarkStart w:id="2" w:name="section-a-personal-details"/>
      <w:r>
        <w:lastRenderedPageBreak/>
        <w:t>SECTION A: PERSONAL DETAILS</w:t>
      </w:r>
    </w:p>
    <w:p w14:paraId="5B4CE3C5" w14:textId="77777777" w:rsidR="00CF4E54" w:rsidRDefault="00000000" w:rsidP="00361DFC">
      <w:pPr>
        <w:numPr>
          <w:ilvl w:val="0"/>
          <w:numId w:val="2"/>
        </w:numPr>
        <w:spacing w:line="360" w:lineRule="auto"/>
      </w:pPr>
      <w:r>
        <w:t>Full Name: ____________________________________</w:t>
      </w:r>
    </w:p>
    <w:p w14:paraId="2FCAF01B" w14:textId="77777777" w:rsidR="00CF4E54" w:rsidRDefault="00000000" w:rsidP="00361DFC">
      <w:pPr>
        <w:numPr>
          <w:ilvl w:val="0"/>
          <w:numId w:val="2"/>
        </w:numPr>
        <w:spacing w:line="360" w:lineRule="auto"/>
      </w:pPr>
      <w:r>
        <w:t>National ID Number: ____________________________________</w:t>
      </w:r>
    </w:p>
    <w:p w14:paraId="176A1919" w14:textId="77777777" w:rsidR="00CF4E54" w:rsidRDefault="00000000" w:rsidP="00361DFC">
      <w:pPr>
        <w:numPr>
          <w:ilvl w:val="0"/>
          <w:numId w:val="2"/>
        </w:numPr>
        <w:spacing w:line="360" w:lineRule="auto"/>
      </w:pPr>
      <w:r>
        <w:lastRenderedPageBreak/>
        <w:t>Date of Birth: ____________________________________</w:t>
      </w:r>
    </w:p>
    <w:p w14:paraId="5C518D07" w14:textId="28BA8401" w:rsidR="00CF4E54" w:rsidRDefault="00000000" w:rsidP="00361DFC">
      <w:pPr>
        <w:numPr>
          <w:ilvl w:val="0"/>
          <w:numId w:val="2"/>
        </w:numPr>
        <w:spacing w:line="360" w:lineRule="auto"/>
      </w:pPr>
      <w:r>
        <w:t>Gender:</w:t>
      </w:r>
      <w:r w:rsidR="00361DFC">
        <w:t xml:space="preserve">           </w:t>
      </w:r>
      <w:r>
        <w:t xml:space="preserve"> ☐ Male </w:t>
      </w:r>
      <w:r w:rsidR="00361DFC">
        <w:t xml:space="preserve">                                     </w:t>
      </w:r>
      <w:r>
        <w:t>☐ Female</w:t>
      </w:r>
    </w:p>
    <w:p w14:paraId="3F9C212E" w14:textId="77777777" w:rsidR="00CF4E54" w:rsidRDefault="00000000" w:rsidP="00361DFC">
      <w:pPr>
        <w:numPr>
          <w:ilvl w:val="0"/>
          <w:numId w:val="2"/>
        </w:numPr>
        <w:spacing w:line="360" w:lineRule="auto"/>
      </w:pPr>
      <w:r>
        <w:t>Mobile Number: ____________________________________</w:t>
      </w:r>
    </w:p>
    <w:p w14:paraId="63B1C12B" w14:textId="77777777" w:rsidR="00CF4E54" w:rsidRDefault="00000000" w:rsidP="00361DFC">
      <w:pPr>
        <w:numPr>
          <w:ilvl w:val="0"/>
          <w:numId w:val="2"/>
        </w:numPr>
        <w:spacing w:line="360" w:lineRule="auto"/>
      </w:pPr>
      <w:r>
        <w:lastRenderedPageBreak/>
        <w:t>Email Address: ____________________________________</w:t>
      </w:r>
    </w:p>
    <w:p w14:paraId="354C7832" w14:textId="77777777" w:rsidR="00CF4E54" w:rsidRDefault="00000000" w:rsidP="00361DFC">
      <w:pPr>
        <w:numPr>
          <w:ilvl w:val="0"/>
          <w:numId w:val="2"/>
        </w:numPr>
        <w:spacing w:line="360" w:lineRule="auto"/>
      </w:pPr>
      <w:r>
        <w:t>Residential Address: ____________________________________</w:t>
      </w:r>
    </w:p>
    <w:p w14:paraId="51ABED61" w14:textId="77777777" w:rsidR="00CF4E54" w:rsidRDefault="00000000" w:rsidP="00361DFC">
      <w:pPr>
        <w:spacing w:line="360" w:lineRule="auto"/>
      </w:pPr>
      <w:r>
        <w:pict w14:anchorId="2A172671">
          <v:rect id="_x0000_i1025" style="width:0;height:1.5pt" o:hralign="center" o:hrstd="t" o:hr="t"/>
        </w:pict>
      </w:r>
    </w:p>
    <w:p w14:paraId="4BBE8C90" w14:textId="77777777" w:rsidR="00CF4E54" w:rsidRDefault="00000000" w:rsidP="00361DFC">
      <w:pPr>
        <w:pStyle w:val="Compact"/>
        <w:numPr>
          <w:ilvl w:val="0"/>
          <w:numId w:val="3"/>
        </w:numPr>
        <w:spacing w:line="360" w:lineRule="auto"/>
      </w:pPr>
      <w:r>
        <w:lastRenderedPageBreak/>
        <w:t>Province: ____________________________________</w:t>
      </w:r>
    </w:p>
    <w:p w14:paraId="6823407C" w14:textId="77777777" w:rsidR="00CF4E54" w:rsidRDefault="00000000" w:rsidP="00361DFC">
      <w:pPr>
        <w:spacing w:line="360" w:lineRule="auto"/>
      </w:pPr>
      <w:r>
        <w:pict w14:anchorId="552A988A">
          <v:rect id="_x0000_i1026" style="width:0;height:1.5pt" o:hralign="center" o:hrstd="t" o:hr="t"/>
        </w:pict>
      </w:r>
    </w:p>
    <w:p w14:paraId="2B6DBC86" w14:textId="77777777" w:rsidR="00CF4E54" w:rsidRDefault="00000000" w:rsidP="00361DFC">
      <w:pPr>
        <w:pStyle w:val="Heading3"/>
        <w:spacing w:line="360" w:lineRule="auto"/>
      </w:pPr>
      <w:bookmarkStart w:id="3" w:name="section-b-family-information"/>
      <w:bookmarkEnd w:id="2"/>
      <w:r>
        <w:lastRenderedPageBreak/>
        <w:t>SECTION B: FAMILY INFORMATION</w:t>
      </w:r>
    </w:p>
    <w:p w14:paraId="2BE6349A" w14:textId="77777777" w:rsidR="00CF4E54" w:rsidRDefault="00000000" w:rsidP="00361DFC">
      <w:pPr>
        <w:numPr>
          <w:ilvl w:val="0"/>
          <w:numId w:val="4"/>
        </w:numPr>
        <w:spacing w:line="360" w:lineRule="auto"/>
      </w:pPr>
      <w:r>
        <w:t>Parent/Guardian Name: ____________________________________</w:t>
      </w:r>
    </w:p>
    <w:p w14:paraId="397CBC35" w14:textId="77777777" w:rsidR="00CF4E54" w:rsidRDefault="00000000" w:rsidP="00361DFC">
      <w:pPr>
        <w:numPr>
          <w:ilvl w:val="0"/>
          <w:numId w:val="4"/>
        </w:numPr>
        <w:spacing w:line="360" w:lineRule="auto"/>
      </w:pPr>
      <w:r>
        <w:t>Parent/Guardian Contact Number: ____________________________________</w:t>
      </w:r>
    </w:p>
    <w:p w14:paraId="014D02F1" w14:textId="77777777" w:rsidR="00CF4E54" w:rsidRDefault="00000000" w:rsidP="00361DFC">
      <w:pPr>
        <w:numPr>
          <w:ilvl w:val="0"/>
          <w:numId w:val="4"/>
        </w:numPr>
        <w:spacing w:line="360" w:lineRule="auto"/>
      </w:pPr>
      <w:r>
        <w:lastRenderedPageBreak/>
        <w:t>Parent/Guardian Occupation: ____________________________________</w:t>
      </w:r>
    </w:p>
    <w:p w14:paraId="0276882F" w14:textId="77777777" w:rsidR="00CF4E54" w:rsidRDefault="00000000" w:rsidP="00361DFC">
      <w:pPr>
        <w:numPr>
          <w:ilvl w:val="0"/>
          <w:numId w:val="4"/>
        </w:numPr>
        <w:spacing w:line="360" w:lineRule="auto"/>
      </w:pPr>
      <w:r>
        <w:t>Number of Dependents in the Household: ____________________________________</w:t>
      </w:r>
    </w:p>
    <w:p w14:paraId="18532222" w14:textId="77777777" w:rsidR="00CF4E54" w:rsidRDefault="00000000" w:rsidP="00361DFC">
      <w:pPr>
        <w:numPr>
          <w:ilvl w:val="0"/>
          <w:numId w:val="4"/>
        </w:numPr>
        <w:spacing w:line="360" w:lineRule="auto"/>
      </w:pPr>
      <w:r>
        <w:t>Briefly describe your family’s financial circumstances:</w:t>
      </w:r>
    </w:p>
    <w:p w14:paraId="48513406" w14:textId="77777777" w:rsidR="00CF4E54" w:rsidRDefault="00000000" w:rsidP="00361DFC">
      <w:pPr>
        <w:spacing w:line="360" w:lineRule="auto"/>
      </w:pPr>
      <w:r>
        <w:lastRenderedPageBreak/>
        <w:pict w14:anchorId="5E2AB7A7">
          <v:rect id="_x0000_i1027" style="width:0;height:1.5pt" o:hralign="center" o:hrstd="t" o:hr="t"/>
        </w:pict>
      </w:r>
    </w:p>
    <w:p w14:paraId="6E45A82D" w14:textId="77777777" w:rsidR="00CF4E54" w:rsidRDefault="00000000" w:rsidP="00361DFC">
      <w:pPr>
        <w:spacing w:line="360" w:lineRule="auto"/>
      </w:pPr>
      <w:r>
        <w:pict w14:anchorId="27D4737C">
          <v:rect id="_x0000_i1028" style="width:0;height:1.5pt" o:hralign="center" o:hrstd="t" o:hr="t"/>
        </w:pict>
      </w:r>
    </w:p>
    <w:p w14:paraId="0151AE5A" w14:textId="77777777" w:rsidR="00CF4E54" w:rsidRDefault="00000000" w:rsidP="00361DFC">
      <w:pPr>
        <w:spacing w:line="360" w:lineRule="auto"/>
      </w:pPr>
      <w:r>
        <w:pict w14:anchorId="1C5F3284">
          <v:rect id="_x0000_i1029" style="width:0;height:1.5pt" o:hralign="center" o:hrstd="t" o:hr="t"/>
        </w:pict>
      </w:r>
    </w:p>
    <w:p w14:paraId="359A6AAB" w14:textId="77777777" w:rsidR="00CF4E54" w:rsidRDefault="00000000" w:rsidP="00361DFC">
      <w:pPr>
        <w:spacing w:line="360" w:lineRule="auto"/>
      </w:pPr>
      <w:r>
        <w:lastRenderedPageBreak/>
        <w:pict w14:anchorId="0B21BCF6">
          <v:rect id="_x0000_i1030" style="width:0;height:1.5pt" o:hralign="center" o:hrstd="t" o:hr="t"/>
        </w:pict>
      </w:r>
    </w:p>
    <w:p w14:paraId="7FFAEFE5" w14:textId="77777777" w:rsidR="00CF4E54" w:rsidRDefault="00000000" w:rsidP="00361DFC">
      <w:pPr>
        <w:pStyle w:val="Heading3"/>
        <w:spacing w:line="360" w:lineRule="auto"/>
      </w:pPr>
      <w:bookmarkStart w:id="4" w:name="section-c-educational-background"/>
      <w:bookmarkEnd w:id="3"/>
      <w:r>
        <w:t>SECTION C: EDUCATIONAL BACKGROUND</w:t>
      </w:r>
    </w:p>
    <w:p w14:paraId="58D21E53" w14:textId="77777777" w:rsidR="00CF4E54" w:rsidRDefault="00000000" w:rsidP="00361DFC">
      <w:pPr>
        <w:numPr>
          <w:ilvl w:val="0"/>
          <w:numId w:val="5"/>
        </w:numPr>
        <w:spacing w:line="360" w:lineRule="auto"/>
      </w:pPr>
      <w:r>
        <w:t>Name of High School: ____________________________________</w:t>
      </w:r>
    </w:p>
    <w:p w14:paraId="0FE232FE" w14:textId="77777777" w:rsidR="00CF4E54" w:rsidRDefault="00000000" w:rsidP="00361DFC">
      <w:pPr>
        <w:numPr>
          <w:ilvl w:val="0"/>
          <w:numId w:val="5"/>
        </w:numPr>
        <w:spacing w:line="360" w:lineRule="auto"/>
      </w:pPr>
      <w:r>
        <w:lastRenderedPageBreak/>
        <w:t>Year of Completion: ____________________________________</w:t>
      </w:r>
    </w:p>
    <w:p w14:paraId="73CAEFC5" w14:textId="77777777" w:rsidR="00CF4E54" w:rsidRDefault="00000000" w:rsidP="00361DFC">
      <w:pPr>
        <w:numPr>
          <w:ilvl w:val="0"/>
          <w:numId w:val="5"/>
        </w:numPr>
        <w:spacing w:line="360" w:lineRule="auto"/>
      </w:pPr>
      <w:r>
        <w:t>O-Level Results (Attach certified copies)</w:t>
      </w:r>
    </w:p>
    <w:p w14:paraId="4B5D4CEE" w14:textId="77777777" w:rsidR="00CF4E54" w:rsidRDefault="00000000" w:rsidP="00361DFC">
      <w:pPr>
        <w:numPr>
          <w:ilvl w:val="0"/>
          <w:numId w:val="5"/>
        </w:numPr>
        <w:spacing w:line="360" w:lineRule="auto"/>
      </w:pPr>
      <w:r>
        <w:t>A-Level Results (Attach certified copies, where applicable)</w:t>
      </w:r>
    </w:p>
    <w:p w14:paraId="555D23BF" w14:textId="77777777" w:rsidR="00CF4E54" w:rsidRDefault="00000000" w:rsidP="00361DFC">
      <w:pPr>
        <w:numPr>
          <w:ilvl w:val="0"/>
          <w:numId w:val="5"/>
        </w:numPr>
        <w:spacing w:line="360" w:lineRule="auto"/>
      </w:pPr>
      <w:r>
        <w:lastRenderedPageBreak/>
        <w:t>Current Institution (if enrolled): ____________________________________</w:t>
      </w:r>
    </w:p>
    <w:p w14:paraId="713135B1" w14:textId="77777777" w:rsidR="00CF4E54" w:rsidRDefault="00000000" w:rsidP="00361DFC">
      <w:pPr>
        <w:numPr>
          <w:ilvl w:val="0"/>
          <w:numId w:val="5"/>
        </w:numPr>
        <w:spacing w:line="360" w:lineRule="auto"/>
      </w:pPr>
      <w:r>
        <w:t>Programme of Study: ____________________________________</w:t>
      </w:r>
    </w:p>
    <w:p w14:paraId="07E5C94E" w14:textId="77777777" w:rsidR="00CF4E54" w:rsidRDefault="00000000" w:rsidP="00361DFC">
      <w:pPr>
        <w:spacing w:line="360" w:lineRule="auto"/>
      </w:pPr>
      <w:r>
        <w:pict w14:anchorId="285AD607">
          <v:rect id="_x0000_i1031" style="width:0;height:1.5pt" o:hralign="center" o:hrstd="t" o:hr="t"/>
        </w:pict>
      </w:r>
    </w:p>
    <w:p w14:paraId="15686E82" w14:textId="77777777" w:rsidR="00CF4E54" w:rsidRDefault="00000000" w:rsidP="00361DFC">
      <w:pPr>
        <w:pStyle w:val="Heading3"/>
        <w:spacing w:line="360" w:lineRule="auto"/>
      </w:pPr>
      <w:bookmarkStart w:id="5" w:name="section-d-career-aspirations"/>
      <w:bookmarkEnd w:id="4"/>
      <w:r>
        <w:lastRenderedPageBreak/>
        <w:t>SECTION D: CAREER ASPIRATIONS</w:t>
      </w:r>
    </w:p>
    <w:p w14:paraId="62643B67" w14:textId="77777777" w:rsidR="00CF4E54" w:rsidRDefault="00000000" w:rsidP="00361DFC">
      <w:pPr>
        <w:pStyle w:val="Compact"/>
        <w:numPr>
          <w:ilvl w:val="0"/>
          <w:numId w:val="6"/>
        </w:numPr>
        <w:spacing w:line="360" w:lineRule="auto"/>
      </w:pPr>
      <w:r>
        <w:t>Why do you want to become a Chartered Accountant?</w:t>
      </w:r>
    </w:p>
    <w:p w14:paraId="3A47D7E1" w14:textId="77777777" w:rsidR="00CF4E54" w:rsidRDefault="00000000" w:rsidP="00361DFC">
      <w:pPr>
        <w:spacing w:line="360" w:lineRule="auto"/>
      </w:pPr>
      <w:r>
        <w:pict w14:anchorId="3FD187E9">
          <v:rect id="_x0000_i1032" style="width:0;height:1.5pt" o:hralign="center" o:hrstd="t" o:hr="t"/>
        </w:pict>
      </w:r>
    </w:p>
    <w:p w14:paraId="71319712" w14:textId="77777777" w:rsidR="00CF4E54" w:rsidRDefault="00000000" w:rsidP="00361DFC">
      <w:pPr>
        <w:spacing w:line="360" w:lineRule="auto"/>
      </w:pPr>
      <w:r>
        <w:pict w14:anchorId="6457C66A">
          <v:rect id="_x0000_i1033" style="width:0;height:1.5pt" o:hralign="center" o:hrstd="t" o:hr="t"/>
        </w:pict>
      </w:r>
    </w:p>
    <w:p w14:paraId="167D808F" w14:textId="77777777" w:rsidR="00CF4E54" w:rsidRDefault="00000000" w:rsidP="00361DFC">
      <w:pPr>
        <w:spacing w:line="360" w:lineRule="auto"/>
      </w:pPr>
      <w:r>
        <w:pict w14:anchorId="1663C95F">
          <v:rect id="_x0000_i1034" style="width:0;height:1.5pt" o:hralign="center" o:hrstd="t" o:hr="t"/>
        </w:pict>
      </w:r>
    </w:p>
    <w:p w14:paraId="67B99A88" w14:textId="77777777" w:rsidR="00CF4E54" w:rsidRDefault="00000000" w:rsidP="00361DFC">
      <w:pPr>
        <w:pStyle w:val="Compact"/>
        <w:numPr>
          <w:ilvl w:val="0"/>
          <w:numId w:val="7"/>
        </w:numPr>
        <w:spacing w:line="360" w:lineRule="auto"/>
      </w:pPr>
      <w:r>
        <w:t>Why are you applying for the Vimbiso Scholarship?</w:t>
      </w:r>
    </w:p>
    <w:p w14:paraId="566A302B" w14:textId="77777777" w:rsidR="00CF4E54" w:rsidRDefault="00000000" w:rsidP="00361DFC">
      <w:pPr>
        <w:spacing w:line="360" w:lineRule="auto"/>
      </w:pPr>
      <w:r>
        <w:pict w14:anchorId="0D30F477">
          <v:rect id="_x0000_i1035" style="width:0;height:1.5pt" o:hralign="center" o:hrstd="t" o:hr="t"/>
        </w:pict>
      </w:r>
    </w:p>
    <w:p w14:paraId="42C6B684" w14:textId="77777777" w:rsidR="00CF4E54" w:rsidRDefault="00000000" w:rsidP="00361DFC">
      <w:pPr>
        <w:spacing w:line="360" w:lineRule="auto"/>
      </w:pPr>
      <w:r>
        <w:pict w14:anchorId="2A1F407D">
          <v:rect id="_x0000_i1036" style="width:0;height:1.5pt" o:hralign="center" o:hrstd="t" o:hr="t"/>
        </w:pict>
      </w:r>
    </w:p>
    <w:p w14:paraId="5C54B813" w14:textId="77777777" w:rsidR="00CF4E54" w:rsidRDefault="00000000" w:rsidP="00361DFC">
      <w:pPr>
        <w:spacing w:line="360" w:lineRule="auto"/>
      </w:pPr>
      <w:r>
        <w:pict w14:anchorId="0BF9CB4A">
          <v:rect id="_x0000_i1037" style="width:0;height:1.5pt" o:hralign="center" o:hrstd="t" o:hr="t"/>
        </w:pict>
      </w:r>
    </w:p>
    <w:p w14:paraId="39268DBD" w14:textId="77777777" w:rsidR="00CF4E54" w:rsidRDefault="00000000" w:rsidP="00361DFC">
      <w:pPr>
        <w:pStyle w:val="Compact"/>
        <w:numPr>
          <w:ilvl w:val="0"/>
          <w:numId w:val="8"/>
        </w:numPr>
        <w:spacing w:line="360" w:lineRule="auto"/>
      </w:pPr>
      <w:r>
        <w:t>What are your future career goals?</w:t>
      </w:r>
    </w:p>
    <w:p w14:paraId="17186786" w14:textId="77777777" w:rsidR="00CF4E54" w:rsidRDefault="00000000" w:rsidP="00361DFC">
      <w:pPr>
        <w:spacing w:line="360" w:lineRule="auto"/>
      </w:pPr>
      <w:r>
        <w:pict w14:anchorId="08F87B20">
          <v:rect id="_x0000_i1038" style="width:0;height:1.5pt" o:hralign="center" o:hrstd="t" o:hr="t"/>
        </w:pict>
      </w:r>
    </w:p>
    <w:p w14:paraId="1E484DAF" w14:textId="77777777" w:rsidR="00CF4E54" w:rsidRDefault="00000000" w:rsidP="00361DFC">
      <w:pPr>
        <w:spacing w:line="360" w:lineRule="auto"/>
      </w:pPr>
      <w:r>
        <w:pict w14:anchorId="3F9838AA">
          <v:rect id="_x0000_i1039" style="width:0;height:1.5pt" o:hralign="center" o:hrstd="t" o:hr="t"/>
        </w:pict>
      </w:r>
    </w:p>
    <w:p w14:paraId="56D8E96C" w14:textId="77777777" w:rsidR="00CF4E54" w:rsidRDefault="00000000" w:rsidP="00361DFC">
      <w:pPr>
        <w:spacing w:line="360" w:lineRule="auto"/>
      </w:pPr>
      <w:r>
        <w:pict w14:anchorId="4DC2BAE2">
          <v:rect id="_x0000_i1040" style="width:0;height:1.5pt" o:hralign="center" o:hrstd="t" o:hr="t"/>
        </w:pict>
      </w:r>
    </w:p>
    <w:p w14:paraId="5A7FAC93" w14:textId="77777777" w:rsidR="00CF4E54" w:rsidRDefault="00000000" w:rsidP="00361DFC">
      <w:pPr>
        <w:spacing w:line="360" w:lineRule="auto"/>
      </w:pPr>
      <w:r>
        <w:pict w14:anchorId="428843DF">
          <v:rect id="_x0000_i1041" style="width:0;height:1.5pt" o:hralign="center" o:hrstd="t" o:hr="t"/>
        </w:pict>
      </w:r>
    </w:p>
    <w:p w14:paraId="6F0C6328" w14:textId="77777777" w:rsidR="00CF4E54" w:rsidRDefault="00000000" w:rsidP="00361DFC">
      <w:pPr>
        <w:pStyle w:val="Heading3"/>
        <w:spacing w:line="360" w:lineRule="auto"/>
      </w:pPr>
      <w:bookmarkStart w:id="6" w:name="X61e9e2bb86a772914c929481f086b0e0fbd1de7"/>
      <w:bookmarkEnd w:id="5"/>
      <w:r>
        <w:t>SECTION E: LEADERSHIP AND COMMUNITY INVOLVEMENT</w:t>
      </w:r>
    </w:p>
    <w:p w14:paraId="4944FAFA" w14:textId="77777777" w:rsidR="00CF4E54" w:rsidRDefault="00000000" w:rsidP="00361DFC">
      <w:pPr>
        <w:pStyle w:val="FirstParagraph"/>
        <w:spacing w:line="360" w:lineRule="auto"/>
      </w:pPr>
      <w:r>
        <w:t>Please outline any leadership positions held, community service activities, extracurricular activities, or achievements you are proud of.</w:t>
      </w:r>
    </w:p>
    <w:p w14:paraId="765D35FD" w14:textId="77777777" w:rsidR="00CF4E54" w:rsidRDefault="00000000" w:rsidP="00361DFC">
      <w:pPr>
        <w:spacing w:line="360" w:lineRule="auto"/>
      </w:pPr>
      <w:r>
        <w:pict w14:anchorId="00A09EB4">
          <v:rect id="_x0000_i1042" style="width:0;height:1.5pt" o:hralign="center" o:hrstd="t" o:hr="t"/>
        </w:pict>
      </w:r>
    </w:p>
    <w:p w14:paraId="70ED1DB3" w14:textId="77777777" w:rsidR="00CF4E54" w:rsidRDefault="00000000" w:rsidP="00361DFC">
      <w:pPr>
        <w:spacing w:line="360" w:lineRule="auto"/>
      </w:pPr>
      <w:r>
        <w:lastRenderedPageBreak/>
        <w:pict w14:anchorId="2CF506F4">
          <v:rect id="_x0000_i1043" style="width:0;height:1.5pt" o:hralign="center" o:hrstd="t" o:hr="t"/>
        </w:pict>
      </w:r>
    </w:p>
    <w:p w14:paraId="5399405B" w14:textId="77777777" w:rsidR="00CF4E54" w:rsidRDefault="00000000" w:rsidP="00361DFC">
      <w:pPr>
        <w:spacing w:line="360" w:lineRule="auto"/>
      </w:pPr>
      <w:r>
        <w:pict w14:anchorId="4F1894E2">
          <v:rect id="_x0000_i1044" style="width:0;height:1.5pt" o:hralign="center" o:hrstd="t" o:hr="t"/>
        </w:pict>
      </w:r>
    </w:p>
    <w:p w14:paraId="3946C54A" w14:textId="77777777" w:rsidR="00CF4E54" w:rsidRDefault="00000000" w:rsidP="00361DFC">
      <w:pPr>
        <w:spacing w:line="360" w:lineRule="auto"/>
      </w:pPr>
      <w:r>
        <w:pict w14:anchorId="7D148A10">
          <v:rect id="_x0000_i1045" style="width:0;height:1.5pt" o:hralign="center" o:hrstd="t" o:hr="t"/>
        </w:pict>
      </w:r>
    </w:p>
    <w:p w14:paraId="43CC84E0" w14:textId="77777777" w:rsidR="00361DFC" w:rsidRDefault="00361DFC" w:rsidP="00361DFC">
      <w:pPr>
        <w:pStyle w:val="Heading3"/>
        <w:spacing w:line="360" w:lineRule="auto"/>
      </w:pPr>
      <w:bookmarkStart w:id="7" w:name="section-f-references"/>
      <w:bookmarkEnd w:id="6"/>
    </w:p>
    <w:p w14:paraId="3F45588F" w14:textId="77777777" w:rsidR="00361DFC" w:rsidRDefault="00361DFC" w:rsidP="00361DFC">
      <w:pPr>
        <w:pStyle w:val="Heading3"/>
        <w:spacing w:line="360" w:lineRule="auto"/>
      </w:pPr>
    </w:p>
    <w:p w14:paraId="7C58F4AE" w14:textId="77777777" w:rsidR="00361DFC" w:rsidRPr="00361DFC" w:rsidRDefault="00361DFC" w:rsidP="00361DFC">
      <w:pPr>
        <w:pStyle w:val="BodyText"/>
      </w:pPr>
    </w:p>
    <w:p w14:paraId="1522B397" w14:textId="77777777" w:rsidR="00361DFC" w:rsidRDefault="00361DFC" w:rsidP="00361DFC">
      <w:pPr>
        <w:pStyle w:val="Heading3"/>
        <w:spacing w:line="360" w:lineRule="auto"/>
      </w:pPr>
    </w:p>
    <w:p w14:paraId="6B0B86BD" w14:textId="62634388" w:rsidR="00CF4E54" w:rsidRDefault="00000000" w:rsidP="00361DFC">
      <w:pPr>
        <w:pStyle w:val="Heading3"/>
        <w:spacing w:line="360" w:lineRule="auto"/>
      </w:pPr>
      <w:r>
        <w:t>SECTION F: REFERENCES</w:t>
      </w:r>
    </w:p>
    <w:p w14:paraId="343CFF37" w14:textId="77777777" w:rsidR="00CF4E54" w:rsidRDefault="00000000" w:rsidP="00361DFC">
      <w:pPr>
        <w:pStyle w:val="FirstParagraph"/>
        <w:spacing w:line="360" w:lineRule="auto"/>
      </w:pPr>
      <w:r>
        <w:t>Please provide details of two referees who can attest to your character, academic ability, and suitability for the Vimbiso Scholarship Programme.</w:t>
      </w:r>
    </w:p>
    <w:p w14:paraId="2317B2E1" w14:textId="77777777" w:rsidR="00CF4E54" w:rsidRDefault="00000000" w:rsidP="00361DFC">
      <w:pPr>
        <w:pStyle w:val="Heading4"/>
        <w:spacing w:line="360" w:lineRule="auto"/>
      </w:pPr>
      <w:bookmarkStart w:id="8" w:name="referee-1"/>
      <w:r>
        <w:t>Referee 1</w:t>
      </w:r>
    </w:p>
    <w:p w14:paraId="5F3629AB" w14:textId="77777777" w:rsidR="00CF4E54" w:rsidRDefault="00000000" w:rsidP="00361DFC">
      <w:pPr>
        <w:pStyle w:val="FirstParagraph"/>
        <w:spacing w:line="360" w:lineRule="auto"/>
      </w:pPr>
      <w:r>
        <w:t>Name: ____________________________________</w:t>
      </w:r>
    </w:p>
    <w:p w14:paraId="3BE96D59" w14:textId="77777777" w:rsidR="00CF4E54" w:rsidRDefault="00000000" w:rsidP="00361DFC">
      <w:pPr>
        <w:pStyle w:val="BodyText"/>
        <w:spacing w:line="360" w:lineRule="auto"/>
      </w:pPr>
      <w:r>
        <w:t>Organisation/Institution: ____________________</w:t>
      </w:r>
    </w:p>
    <w:p w14:paraId="0514BC36" w14:textId="77777777" w:rsidR="00CF4E54" w:rsidRDefault="00000000" w:rsidP="00361DFC">
      <w:pPr>
        <w:pStyle w:val="BodyText"/>
        <w:spacing w:line="360" w:lineRule="auto"/>
      </w:pPr>
      <w:r>
        <w:t>Position/Title: _____________________________</w:t>
      </w:r>
    </w:p>
    <w:p w14:paraId="07852509" w14:textId="77777777" w:rsidR="00CF4E54" w:rsidRDefault="00000000" w:rsidP="00361DFC">
      <w:pPr>
        <w:pStyle w:val="BodyText"/>
        <w:spacing w:line="360" w:lineRule="auto"/>
      </w:pPr>
      <w:r>
        <w:t>Relationship to Applicant: ___________________</w:t>
      </w:r>
    </w:p>
    <w:p w14:paraId="19EA6D57" w14:textId="77777777" w:rsidR="00CF4E54" w:rsidRDefault="00000000" w:rsidP="00361DFC">
      <w:pPr>
        <w:pStyle w:val="BodyText"/>
        <w:spacing w:line="360" w:lineRule="auto"/>
      </w:pPr>
      <w:r>
        <w:t>Contact Number: ____________________________</w:t>
      </w:r>
    </w:p>
    <w:p w14:paraId="51715661" w14:textId="77777777" w:rsidR="00CF4E54" w:rsidRDefault="00000000" w:rsidP="00361DFC">
      <w:pPr>
        <w:pStyle w:val="BodyText"/>
        <w:spacing w:line="360" w:lineRule="auto"/>
      </w:pPr>
      <w:r>
        <w:t>Email Address: _____________________________</w:t>
      </w:r>
    </w:p>
    <w:p w14:paraId="040BB4CA" w14:textId="77777777" w:rsidR="00CF4E54" w:rsidRDefault="00000000" w:rsidP="00361DFC">
      <w:pPr>
        <w:pStyle w:val="Heading4"/>
        <w:spacing w:line="360" w:lineRule="auto"/>
      </w:pPr>
      <w:bookmarkStart w:id="9" w:name="referee-2"/>
      <w:bookmarkEnd w:id="8"/>
      <w:r>
        <w:lastRenderedPageBreak/>
        <w:t>Referee 2</w:t>
      </w:r>
    </w:p>
    <w:p w14:paraId="50234BED" w14:textId="77777777" w:rsidR="00CF4E54" w:rsidRDefault="00000000" w:rsidP="00361DFC">
      <w:pPr>
        <w:pStyle w:val="FirstParagraph"/>
        <w:spacing w:line="360" w:lineRule="auto"/>
      </w:pPr>
      <w:r>
        <w:t>Name: ____________________________________</w:t>
      </w:r>
    </w:p>
    <w:p w14:paraId="752492D2" w14:textId="77777777" w:rsidR="00CF4E54" w:rsidRDefault="00000000" w:rsidP="00361DFC">
      <w:pPr>
        <w:pStyle w:val="BodyText"/>
        <w:spacing w:line="360" w:lineRule="auto"/>
      </w:pPr>
      <w:r>
        <w:t>Organisation/Institution: ____________________</w:t>
      </w:r>
    </w:p>
    <w:p w14:paraId="17216652" w14:textId="77777777" w:rsidR="00CF4E54" w:rsidRDefault="00000000" w:rsidP="00361DFC">
      <w:pPr>
        <w:pStyle w:val="BodyText"/>
        <w:spacing w:line="360" w:lineRule="auto"/>
      </w:pPr>
      <w:r>
        <w:t>Position/Title: _____________________________</w:t>
      </w:r>
    </w:p>
    <w:p w14:paraId="775F1E25" w14:textId="77777777" w:rsidR="00CF4E54" w:rsidRDefault="00000000" w:rsidP="00361DFC">
      <w:pPr>
        <w:pStyle w:val="BodyText"/>
        <w:spacing w:line="360" w:lineRule="auto"/>
      </w:pPr>
      <w:r>
        <w:t>Relationship to Applicant: ___________________</w:t>
      </w:r>
    </w:p>
    <w:p w14:paraId="171460CA" w14:textId="77777777" w:rsidR="00CF4E54" w:rsidRDefault="00000000" w:rsidP="00361DFC">
      <w:pPr>
        <w:pStyle w:val="BodyText"/>
        <w:spacing w:line="360" w:lineRule="auto"/>
      </w:pPr>
      <w:r>
        <w:t>Contact Number: ____________________________</w:t>
      </w:r>
    </w:p>
    <w:p w14:paraId="03D1D5DE" w14:textId="77777777" w:rsidR="00CF4E54" w:rsidRDefault="00000000" w:rsidP="00361DFC">
      <w:pPr>
        <w:pStyle w:val="BodyText"/>
        <w:spacing w:line="360" w:lineRule="auto"/>
      </w:pPr>
      <w:r>
        <w:t>Email Address: _____________________________</w:t>
      </w:r>
    </w:p>
    <w:p w14:paraId="240646C5" w14:textId="77777777" w:rsidR="00CF4E54" w:rsidRDefault="00000000" w:rsidP="00361DFC">
      <w:pPr>
        <w:pStyle w:val="BodyText"/>
        <w:spacing w:line="360" w:lineRule="auto"/>
      </w:pPr>
      <w:r>
        <w:t>Please note that referees should not be immediate family members.</w:t>
      </w:r>
    </w:p>
    <w:p w14:paraId="1FD5B1FC" w14:textId="77777777" w:rsidR="00CF4E54" w:rsidRDefault="00000000" w:rsidP="00361DFC">
      <w:pPr>
        <w:spacing w:line="360" w:lineRule="auto"/>
      </w:pPr>
      <w:r>
        <w:pict w14:anchorId="180175CF">
          <v:rect id="_x0000_i1046" style="width:0;height:1.5pt" o:hralign="center" o:hrstd="t" o:hr="t"/>
        </w:pict>
      </w:r>
    </w:p>
    <w:p w14:paraId="2AC5DFF0" w14:textId="77777777" w:rsidR="00361DFC" w:rsidRDefault="00361DFC" w:rsidP="00361DFC">
      <w:pPr>
        <w:pStyle w:val="Heading3"/>
        <w:spacing w:line="360" w:lineRule="auto"/>
      </w:pPr>
      <w:bookmarkStart w:id="10" w:name="section-g-supporting-documents"/>
      <w:bookmarkEnd w:id="7"/>
      <w:bookmarkEnd w:id="9"/>
    </w:p>
    <w:p w14:paraId="6419CFC9" w14:textId="6642C67F" w:rsidR="00CF4E54" w:rsidRDefault="00000000" w:rsidP="00361DFC">
      <w:pPr>
        <w:pStyle w:val="Heading3"/>
        <w:spacing w:line="360" w:lineRule="auto"/>
      </w:pPr>
      <w:r>
        <w:t>SECTION G: SUPPORTING DOCUMENTS</w:t>
      </w:r>
    </w:p>
    <w:p w14:paraId="4D45378C" w14:textId="77777777" w:rsidR="00CF4E54" w:rsidRDefault="00000000" w:rsidP="00361DFC">
      <w:pPr>
        <w:pStyle w:val="FirstParagraph"/>
        <w:spacing w:line="360" w:lineRule="auto"/>
      </w:pPr>
      <w:r>
        <w:t>Please attach the following documents:</w:t>
      </w:r>
    </w:p>
    <w:p w14:paraId="7370D46B" w14:textId="77777777" w:rsidR="00CF4E54" w:rsidRDefault="00000000" w:rsidP="00361DFC">
      <w:pPr>
        <w:pStyle w:val="BodyText"/>
        <w:spacing w:line="360" w:lineRule="auto"/>
      </w:pPr>
      <w:r>
        <w:t>☐ Certified Copy of National ID or Birth Certificate</w:t>
      </w:r>
    </w:p>
    <w:p w14:paraId="4A91EF8D" w14:textId="77777777" w:rsidR="00CF4E54" w:rsidRDefault="00000000" w:rsidP="00361DFC">
      <w:pPr>
        <w:pStyle w:val="BodyText"/>
        <w:spacing w:line="360" w:lineRule="auto"/>
      </w:pPr>
      <w:r>
        <w:t>☐ Certified O-Level Results</w:t>
      </w:r>
    </w:p>
    <w:p w14:paraId="5B9FD69A" w14:textId="77777777" w:rsidR="00CF4E54" w:rsidRDefault="00000000" w:rsidP="00361DFC">
      <w:pPr>
        <w:pStyle w:val="BodyText"/>
        <w:spacing w:line="360" w:lineRule="auto"/>
      </w:pPr>
      <w:r>
        <w:t>☐ Certified A-Level Results (where applicable)</w:t>
      </w:r>
    </w:p>
    <w:p w14:paraId="1DF8BEBE" w14:textId="77777777" w:rsidR="00CF4E54" w:rsidRDefault="00000000" w:rsidP="00361DFC">
      <w:pPr>
        <w:pStyle w:val="BodyText"/>
        <w:spacing w:line="360" w:lineRule="auto"/>
      </w:pPr>
      <w:r>
        <w:t>☐ Proof of Residence</w:t>
      </w:r>
    </w:p>
    <w:p w14:paraId="6ABA4EF8" w14:textId="77777777" w:rsidR="00CF4E54" w:rsidRDefault="00000000" w:rsidP="00361DFC">
      <w:pPr>
        <w:pStyle w:val="BodyText"/>
        <w:spacing w:line="360" w:lineRule="auto"/>
      </w:pPr>
      <w:r>
        <w:t>☐ Recommendation Letter from a Teacher, Lecturer, Employer, Community Leader, or Religious Leader</w:t>
      </w:r>
    </w:p>
    <w:p w14:paraId="08747908" w14:textId="77777777" w:rsidR="00CF4E54" w:rsidRDefault="00000000" w:rsidP="00361DFC">
      <w:pPr>
        <w:pStyle w:val="BodyText"/>
        <w:spacing w:line="360" w:lineRule="auto"/>
      </w:pPr>
      <w:r>
        <w:lastRenderedPageBreak/>
        <w:t>☐ Any Other Supporting Documents</w:t>
      </w:r>
    </w:p>
    <w:p w14:paraId="7753E1D3" w14:textId="77777777" w:rsidR="00CF4E54" w:rsidRDefault="00000000" w:rsidP="00361DFC">
      <w:pPr>
        <w:spacing w:line="360" w:lineRule="auto"/>
      </w:pPr>
      <w:r>
        <w:pict w14:anchorId="0B11528E">
          <v:rect id="_x0000_i1047" style="width:0;height:1.5pt" o:hralign="center" o:hrstd="t" o:hr="t"/>
        </w:pict>
      </w:r>
    </w:p>
    <w:p w14:paraId="680B4526" w14:textId="77777777" w:rsidR="00CF4E54" w:rsidRDefault="00000000" w:rsidP="00361DFC">
      <w:pPr>
        <w:pStyle w:val="Heading3"/>
        <w:spacing w:line="360" w:lineRule="auto"/>
      </w:pPr>
      <w:bookmarkStart w:id="11" w:name="section-h-declaration"/>
      <w:bookmarkEnd w:id="10"/>
      <w:r>
        <w:t>SECTION H: DECLARATION</w:t>
      </w:r>
    </w:p>
    <w:p w14:paraId="1368B96B" w14:textId="77777777" w:rsidR="00CF4E54" w:rsidRDefault="00000000" w:rsidP="00361DFC">
      <w:pPr>
        <w:pStyle w:val="FirstParagraph"/>
        <w:spacing w:line="360" w:lineRule="auto"/>
      </w:pPr>
      <w:r>
        <w:t>I declare that the information provided in this application is true and correct to the best of my knowledge. I understand that providing false information may result in the rejection of my application or withdrawal from the Vimbiso Scholarship Programme.</w:t>
      </w:r>
    </w:p>
    <w:p w14:paraId="339E05F4" w14:textId="77777777" w:rsidR="00CF4E54" w:rsidRDefault="00000000" w:rsidP="00361DFC">
      <w:pPr>
        <w:pStyle w:val="BodyText"/>
        <w:spacing w:line="360" w:lineRule="auto"/>
      </w:pPr>
      <w:r>
        <w:t>Applicant Signature: ____________________</w:t>
      </w:r>
    </w:p>
    <w:p w14:paraId="50573170" w14:textId="77777777" w:rsidR="00CF4E54" w:rsidRDefault="00000000" w:rsidP="00361DFC">
      <w:pPr>
        <w:pStyle w:val="BodyText"/>
        <w:spacing w:line="360" w:lineRule="auto"/>
      </w:pPr>
      <w:r>
        <w:t>Date: ____________________</w:t>
      </w:r>
    </w:p>
    <w:p w14:paraId="3C1080B0" w14:textId="77777777" w:rsidR="00CF4E54" w:rsidRDefault="00000000" w:rsidP="00361DFC">
      <w:pPr>
        <w:pStyle w:val="BodyText"/>
        <w:spacing w:line="360" w:lineRule="auto"/>
      </w:pPr>
      <w:r>
        <w:t>Parent/Guardian Signature (if applicable): ____________________</w:t>
      </w:r>
    </w:p>
    <w:p w14:paraId="6025A219" w14:textId="77777777" w:rsidR="00CF4E54" w:rsidRDefault="00000000" w:rsidP="00361DFC">
      <w:pPr>
        <w:pStyle w:val="BodyText"/>
        <w:spacing w:line="360" w:lineRule="auto"/>
      </w:pPr>
      <w:r>
        <w:t>Date: ____________________</w:t>
      </w:r>
    </w:p>
    <w:p w14:paraId="1EC881D6" w14:textId="77777777" w:rsidR="00CF4E54" w:rsidRDefault="00000000" w:rsidP="00361DFC">
      <w:pPr>
        <w:spacing w:line="360" w:lineRule="auto"/>
      </w:pPr>
      <w:r>
        <w:pict w14:anchorId="3298C896">
          <v:rect id="_x0000_i1048" style="width:0;height:1.5pt" o:hralign="center" o:hrstd="t" o:hr="t"/>
        </w:pict>
      </w:r>
    </w:p>
    <w:p w14:paraId="0D299FAC" w14:textId="77777777" w:rsidR="00CF4E54" w:rsidRDefault="00000000" w:rsidP="00361DFC">
      <w:pPr>
        <w:pStyle w:val="Heading3"/>
        <w:spacing w:line="360" w:lineRule="auto"/>
      </w:pPr>
      <w:bookmarkStart w:id="12" w:name="section-i-for-official-use-only"/>
      <w:bookmarkEnd w:id="11"/>
      <w:r>
        <w:t>SECTION I: FOR OFFICIAL USE ONLY</w:t>
      </w:r>
    </w:p>
    <w:p w14:paraId="10DF546A" w14:textId="77777777" w:rsidR="00CF4E54" w:rsidRDefault="00000000" w:rsidP="00361DFC">
      <w:pPr>
        <w:pStyle w:val="FirstParagraph"/>
        <w:spacing w:line="360" w:lineRule="auto"/>
      </w:pPr>
      <w:r>
        <w:t>Application Number: ____________________</w:t>
      </w:r>
    </w:p>
    <w:p w14:paraId="62B6328F" w14:textId="77777777" w:rsidR="00CF4E54" w:rsidRDefault="00000000" w:rsidP="00361DFC">
      <w:pPr>
        <w:pStyle w:val="BodyText"/>
        <w:spacing w:line="360" w:lineRule="auto"/>
      </w:pPr>
      <w:r>
        <w:t>Date Received: ____________________</w:t>
      </w:r>
    </w:p>
    <w:p w14:paraId="02BE7FCE" w14:textId="77777777" w:rsidR="00CF4E54" w:rsidRDefault="00000000" w:rsidP="00361DFC">
      <w:pPr>
        <w:pStyle w:val="BodyText"/>
        <w:spacing w:line="360" w:lineRule="auto"/>
      </w:pPr>
      <w:r>
        <w:t>Reviewed By: ____________________</w:t>
      </w:r>
    </w:p>
    <w:p w14:paraId="6139ABDE" w14:textId="77777777" w:rsidR="00CF4E54" w:rsidRDefault="00000000" w:rsidP="00361DFC">
      <w:pPr>
        <w:pStyle w:val="BodyText"/>
        <w:spacing w:line="360" w:lineRule="auto"/>
      </w:pPr>
      <w:r>
        <w:t>Outcome:</w:t>
      </w:r>
    </w:p>
    <w:p w14:paraId="7C836007" w14:textId="77777777" w:rsidR="00CF4E54" w:rsidRDefault="00000000" w:rsidP="00361DFC">
      <w:pPr>
        <w:pStyle w:val="BodyText"/>
        <w:spacing w:line="360" w:lineRule="auto"/>
      </w:pPr>
      <w:r>
        <w:t>☐ Successful</w:t>
      </w:r>
    </w:p>
    <w:p w14:paraId="5707F177" w14:textId="77777777" w:rsidR="00CF4E54" w:rsidRDefault="00000000" w:rsidP="00361DFC">
      <w:pPr>
        <w:pStyle w:val="BodyText"/>
        <w:spacing w:line="360" w:lineRule="auto"/>
      </w:pPr>
      <w:r>
        <w:t>☐ Waitlisted</w:t>
      </w:r>
    </w:p>
    <w:p w14:paraId="66C7450F" w14:textId="77777777" w:rsidR="00CF4E54" w:rsidRDefault="00000000" w:rsidP="00361DFC">
      <w:pPr>
        <w:pStyle w:val="BodyText"/>
        <w:spacing w:line="360" w:lineRule="auto"/>
      </w:pPr>
      <w:r>
        <w:lastRenderedPageBreak/>
        <w:t>☐ Unsuccessful</w:t>
      </w:r>
    </w:p>
    <w:p w14:paraId="05B140B2" w14:textId="77777777" w:rsidR="00CF4E54" w:rsidRDefault="00000000" w:rsidP="00361DFC">
      <w:pPr>
        <w:pStyle w:val="BodyText"/>
        <w:spacing w:line="360" w:lineRule="auto"/>
      </w:pPr>
      <w:r>
        <w:t>Comments:</w:t>
      </w:r>
    </w:p>
    <w:p w14:paraId="7C0BA3E2" w14:textId="77777777" w:rsidR="00CF4E54" w:rsidRDefault="00000000" w:rsidP="00361DFC">
      <w:pPr>
        <w:spacing w:line="360" w:lineRule="auto"/>
      </w:pPr>
      <w:r>
        <w:pict w14:anchorId="2A53E268">
          <v:rect id="_x0000_i1049" style="width:0;height:1.5pt" o:hralign="center" o:hrstd="t" o:hr="t"/>
        </w:pict>
      </w:r>
    </w:p>
    <w:p w14:paraId="659B1048" w14:textId="77777777" w:rsidR="00CF4E54" w:rsidRDefault="00000000" w:rsidP="00361DFC">
      <w:pPr>
        <w:spacing w:line="360" w:lineRule="auto"/>
      </w:pPr>
      <w:r>
        <w:pict w14:anchorId="6F21874C">
          <v:rect id="_x0000_i1050" style="width:0;height:1.5pt" o:hralign="center" o:hrstd="t" o:hr="t"/>
        </w:pict>
      </w:r>
    </w:p>
    <w:p w14:paraId="08CC8BAD" w14:textId="77777777" w:rsidR="00CF4E54" w:rsidRDefault="00000000" w:rsidP="00361DFC">
      <w:pPr>
        <w:spacing w:line="360" w:lineRule="auto"/>
      </w:pPr>
      <w:r>
        <w:pict w14:anchorId="74504E71">
          <v:rect id="_x0000_i1051" style="width:0;height:1.5pt" o:hralign="center" o:hrstd="t" o:hr="t"/>
        </w:pict>
      </w:r>
      <w:bookmarkEnd w:id="0"/>
      <w:bookmarkEnd w:id="1"/>
      <w:bookmarkEnd w:id="12"/>
    </w:p>
    <w:sectPr w:rsidR="00CF4E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C15BD" w14:textId="77777777" w:rsidR="00D27007" w:rsidRDefault="00D27007" w:rsidP="00361DFC">
      <w:pPr>
        <w:spacing w:after="0"/>
      </w:pPr>
      <w:r>
        <w:separator/>
      </w:r>
    </w:p>
  </w:endnote>
  <w:endnote w:type="continuationSeparator" w:id="0">
    <w:p w14:paraId="321CC609" w14:textId="77777777" w:rsidR="00D27007" w:rsidRDefault="00D27007" w:rsidP="00361D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965ED" w14:textId="77777777" w:rsidR="00A329A1" w:rsidRDefault="00A32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4FF0D" w14:textId="77777777" w:rsidR="00A329A1" w:rsidRDefault="00A32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62063" w14:textId="77777777" w:rsidR="00A329A1" w:rsidRDefault="00A32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7B868D" w14:textId="77777777" w:rsidR="00D27007" w:rsidRDefault="00D27007" w:rsidP="00361DFC">
      <w:pPr>
        <w:spacing w:after="0"/>
      </w:pPr>
      <w:r>
        <w:separator/>
      </w:r>
    </w:p>
  </w:footnote>
  <w:footnote w:type="continuationSeparator" w:id="0">
    <w:p w14:paraId="6132E5F1" w14:textId="77777777" w:rsidR="00D27007" w:rsidRDefault="00D27007" w:rsidP="00361DF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419BE3" w14:textId="77777777" w:rsidR="00A329A1" w:rsidRDefault="00A329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EAF2E" w14:textId="77F0E928" w:rsidR="00361DFC" w:rsidRPr="00361DFC" w:rsidRDefault="00361DFC" w:rsidP="00361DFC">
    <w:pPr>
      <w:pStyle w:val="Header"/>
      <w:rPr>
        <w:lang w:val="en-GB"/>
      </w:rPr>
    </w:pPr>
    <w:r w:rsidRPr="00361DFC">
      <w:rPr>
        <w:lang w:val="en-GB"/>
      </w:rPr>
      <w:drawing>
        <wp:anchor distT="0" distB="0" distL="114300" distR="114300" simplePos="0" relativeHeight="251657216" behindDoc="1" locked="0" layoutInCell="1" allowOverlap="1" wp14:anchorId="02AE83FE" wp14:editId="72D4392B">
          <wp:simplePos x="0" y="0"/>
          <wp:positionH relativeFrom="column">
            <wp:posOffset>-762000</wp:posOffset>
          </wp:positionH>
          <wp:positionV relativeFrom="paragraph">
            <wp:posOffset>-438150</wp:posOffset>
          </wp:positionV>
          <wp:extent cx="3103880" cy="1416050"/>
          <wp:effectExtent l="0" t="0" r="0" b="0"/>
          <wp:wrapTopAndBottom/>
          <wp:docPr id="5171696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3880" cy="1416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61DFC">
      <w:rPr>
        <w:lang w:val="en-GB"/>
      </w:rPr>
      <w:drawing>
        <wp:anchor distT="0" distB="0" distL="114300" distR="114300" simplePos="0" relativeHeight="251663360" behindDoc="1" locked="0" layoutInCell="1" allowOverlap="1" wp14:anchorId="2BD38F56" wp14:editId="50AFC034">
          <wp:simplePos x="0" y="0"/>
          <wp:positionH relativeFrom="column">
            <wp:posOffset>4953000</wp:posOffset>
          </wp:positionH>
          <wp:positionV relativeFrom="paragraph">
            <wp:posOffset>-619125</wp:posOffset>
          </wp:positionV>
          <wp:extent cx="1771650" cy="1289050"/>
          <wp:effectExtent l="0" t="0" r="0" b="0"/>
          <wp:wrapTopAndBottom/>
          <wp:docPr id="704331905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C0A5760" w14:textId="0EB4F7BC" w:rsidR="00361DFC" w:rsidRPr="00361DFC" w:rsidRDefault="00361DFC" w:rsidP="00361DFC">
    <w:pPr>
      <w:pStyle w:val="Header"/>
      <w:rPr>
        <w:lang w:val="en-GB"/>
      </w:rPr>
    </w:pPr>
  </w:p>
  <w:p w14:paraId="27237BF2" w14:textId="13956CF5" w:rsidR="00361DFC" w:rsidRPr="00361DFC" w:rsidRDefault="00361DFC" w:rsidP="00361DFC">
    <w:pPr>
      <w:pStyle w:val="Header"/>
      <w:rPr>
        <w:lang w:val="en-GB"/>
      </w:rPr>
    </w:pPr>
  </w:p>
  <w:p w14:paraId="3B64C012" w14:textId="77777777" w:rsidR="00361DFC" w:rsidRDefault="00361D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6182C" w14:textId="77777777" w:rsidR="00A329A1" w:rsidRDefault="00A329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D6AE8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5C9C31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471C4E8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11B0CCD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8"/>
    <w:multiLevelType w:val="multilevel"/>
    <w:tmpl w:val="6748CF28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" w16cid:durableId="1435126585">
    <w:abstractNumId w:val="0"/>
  </w:num>
  <w:num w:numId="2" w16cid:durableId="13509853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3520322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" w16cid:durableId="13936923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905762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347024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3192469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33064138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4E54"/>
    <w:rsid w:val="00361DFC"/>
    <w:rsid w:val="00A329A1"/>
    <w:rsid w:val="00CF4E54"/>
    <w:rsid w:val="00D27007"/>
    <w:rsid w:val="00DB2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BC132"/>
  <w15:docId w15:val="{36980B0C-6CA7-4747-821C-FC9E0F9E2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361DF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61DFC"/>
  </w:style>
  <w:style w:type="paragraph" w:styleId="Footer">
    <w:name w:val="footer"/>
    <w:basedOn w:val="Normal"/>
    <w:link w:val="FooterChar"/>
    <w:rsid w:val="00361DF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61D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7</Pages>
  <Words>517</Words>
  <Characters>2948</Characters>
  <Application>Microsoft Office Word</Application>
  <DocSecurity>0</DocSecurity>
  <Lines>24</Lines>
  <Paragraphs>6</Paragraphs>
  <ScaleCrop>false</ScaleCrop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ody Mungoni</dc:creator>
  <cp:keywords/>
  <cp:lastModifiedBy>Melody Mungoni</cp:lastModifiedBy>
  <cp:revision>3</cp:revision>
  <dcterms:created xsi:type="dcterms:W3CDTF">2026-06-12T07:21:00Z</dcterms:created>
  <dcterms:modified xsi:type="dcterms:W3CDTF">2026-06-12T07:36:00Z</dcterms:modified>
</cp:coreProperties>
</file>